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44EF56" w14:textId="15A06B57" w:rsidR="006D5FD1" w:rsidRPr="00CA6D5F" w:rsidRDefault="002C4CD8">
      <w:pPr>
        <w:rPr>
          <w:rFonts w:ascii="Century Gothic" w:hAnsi="Century Gothic"/>
        </w:rPr>
      </w:pPr>
      <w:r w:rsidRPr="00CA6D5F">
        <w:rPr>
          <w:rFonts w:ascii="Century Gothic" w:hAnsi="Century Gothic"/>
        </w:rPr>
        <w:t>Name: Harsh Seksaria</w:t>
      </w:r>
    </w:p>
    <w:p w14:paraId="4642B375" w14:textId="2F4A2E4A" w:rsidR="002C4CD8" w:rsidRPr="00CA6D5F" w:rsidRDefault="002C4CD8">
      <w:pPr>
        <w:rPr>
          <w:rFonts w:ascii="Century Gothic" w:hAnsi="Century Gothic"/>
        </w:rPr>
      </w:pPr>
      <w:r w:rsidRPr="00CA6D5F">
        <w:rPr>
          <w:rFonts w:ascii="Century Gothic" w:hAnsi="Century Gothic"/>
        </w:rPr>
        <w:t>Reg. No.: 2048011</w:t>
      </w:r>
    </w:p>
    <w:p w14:paraId="4BDEA8BF" w14:textId="5997FE58" w:rsidR="002C4CD8" w:rsidRPr="00CA6D5F" w:rsidRDefault="002C4CD8">
      <w:pPr>
        <w:rPr>
          <w:rFonts w:ascii="Century Gothic" w:hAnsi="Century Gothic"/>
        </w:rPr>
      </w:pPr>
      <w:r w:rsidRPr="00CA6D5F">
        <w:rPr>
          <w:rFonts w:ascii="Century Gothic" w:hAnsi="Century Gothic"/>
        </w:rPr>
        <w:t xml:space="preserve">Class: </w:t>
      </w:r>
      <w:r w:rsidR="00794072">
        <w:rPr>
          <w:rFonts w:ascii="Century Gothic" w:hAnsi="Century Gothic"/>
        </w:rPr>
        <w:t>2</w:t>
      </w:r>
      <w:r w:rsidRPr="00CA6D5F">
        <w:rPr>
          <w:rFonts w:ascii="Century Gothic" w:hAnsi="Century Gothic"/>
        </w:rPr>
        <w:t xml:space="preserve"> MDS</w:t>
      </w:r>
    </w:p>
    <w:p w14:paraId="5FCE5EB6" w14:textId="78C397DE" w:rsidR="00A62C06" w:rsidRPr="00CA6D5F" w:rsidRDefault="00A62C06">
      <w:pPr>
        <w:rPr>
          <w:rFonts w:ascii="Century Gothic" w:hAnsi="Century Gothic"/>
        </w:rPr>
      </w:pPr>
      <w:r w:rsidRPr="00CA6D5F">
        <w:rPr>
          <w:rFonts w:ascii="Century Gothic" w:hAnsi="Century Gothic"/>
        </w:rPr>
        <w:t>Date: 22-01-2021</w:t>
      </w:r>
    </w:p>
    <w:p w14:paraId="6533F60C" w14:textId="77777777" w:rsidR="00945563" w:rsidRPr="00CA6D5F" w:rsidRDefault="002C4CD8">
      <w:pPr>
        <w:rPr>
          <w:rFonts w:ascii="Century Gothic" w:hAnsi="Century Gothic"/>
        </w:rPr>
      </w:pPr>
      <w:r w:rsidRPr="00CA6D5F">
        <w:rPr>
          <w:rFonts w:ascii="Century Gothic" w:hAnsi="Century Gothic"/>
        </w:rPr>
        <w:t>R L</w:t>
      </w:r>
      <w:r w:rsidR="00945563" w:rsidRPr="00CA6D5F">
        <w:rPr>
          <w:rFonts w:ascii="Century Gothic" w:hAnsi="Century Gothic"/>
        </w:rPr>
        <w:t>ab</w:t>
      </w:r>
    </w:p>
    <w:p w14:paraId="2703FBEF" w14:textId="3ADDAC9E" w:rsidR="002C4CD8" w:rsidRPr="00CA6D5F" w:rsidRDefault="002C4CD8">
      <w:pPr>
        <w:rPr>
          <w:rFonts w:ascii="Century Gothic" w:hAnsi="Century Gothic"/>
        </w:rPr>
      </w:pPr>
      <w:r w:rsidRPr="00CA6D5F">
        <w:rPr>
          <w:rFonts w:ascii="Century Gothic" w:hAnsi="Century Gothic"/>
        </w:rPr>
        <w:t>Program 1</w:t>
      </w:r>
    </w:p>
    <w:p w14:paraId="10116B58" w14:textId="074FBB68" w:rsidR="00B30CA9" w:rsidRDefault="00B30CA9"/>
    <w:p w14:paraId="4F7A3DA1" w14:textId="7BA37900" w:rsidR="00B30CA9" w:rsidRPr="00B30CA9" w:rsidRDefault="00B30CA9" w:rsidP="00B30CA9">
      <w:pPr>
        <w:rPr>
          <w:rFonts w:cstheme="minorHAnsi"/>
        </w:rPr>
      </w:pPr>
      <w:r w:rsidRPr="002F1446">
        <w:rPr>
          <w:rFonts w:cstheme="minorHAnsi"/>
        </w:rPr>
        <w:t xml:space="preserve">Q1. </w:t>
      </w:r>
      <w:r w:rsidRPr="002F1446">
        <w:rPr>
          <w:rFonts w:cstheme="minorHAnsi"/>
          <w:color w:val="3C4043"/>
          <w:spacing w:val="3"/>
          <w:sz w:val="21"/>
          <w:szCs w:val="21"/>
        </w:rPr>
        <w:t>Define the object "myobject" and assign the vector 1:10 in at least 3 different ways.</w:t>
      </w:r>
    </w:p>
    <w:p w14:paraId="1F9B3C6E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object &lt;- </w:t>
      </w:r>
      <w:r w:rsidRPr="00B30CA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B30CA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:</w:t>
      </w:r>
      <w:r w:rsidRPr="00B30CA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</w:p>
    <w:p w14:paraId="216A13DE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object</w:t>
      </w:r>
    </w:p>
    <w:p w14:paraId="7D88DF32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6E7802C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object &lt;- c(</w:t>
      </w:r>
      <w:r w:rsidRPr="00B30CA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B30CA9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:</w:t>
      </w:r>
      <w:r w:rsidRPr="00B30CA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A2CC6F6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object</w:t>
      </w:r>
    </w:p>
    <w:p w14:paraId="22D9C74D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BF993C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object &lt;- seq(from=</w:t>
      </w:r>
      <w:r w:rsidRPr="00B30CA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to=</w:t>
      </w:r>
      <w:r w:rsidRPr="00B30CA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by=</w:t>
      </w:r>
      <w:r w:rsidRPr="00B30CA9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C66587B" w14:textId="77777777" w:rsidR="00B30CA9" w:rsidRPr="00B30CA9" w:rsidRDefault="00B30CA9" w:rsidP="00B30CA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B30CA9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yobject</w:t>
      </w:r>
    </w:p>
    <w:p w14:paraId="5C3516DC" w14:textId="39FEEA5B" w:rsidR="00B30CA9" w:rsidRDefault="00B30CA9"/>
    <w:p w14:paraId="0371833F" w14:textId="6E60FC78" w:rsidR="00B30CA9" w:rsidRDefault="00B30CA9" w:rsidP="00B30CA9">
      <w:pPr>
        <w:jc w:val="center"/>
      </w:pPr>
      <w:r w:rsidRPr="00B30CA9">
        <w:rPr>
          <w:noProof/>
        </w:rPr>
        <w:drawing>
          <wp:inline distT="0" distB="0" distL="0" distR="0" wp14:anchorId="24E8F8A8" wp14:editId="18980E17">
            <wp:extent cx="2934109" cy="210531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2105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84AD9" w14:textId="72AC5832" w:rsidR="002F1446" w:rsidRDefault="002F1446" w:rsidP="002F1446"/>
    <w:p w14:paraId="58C06F8C" w14:textId="32E253F8" w:rsidR="002F1446" w:rsidRPr="002F1446" w:rsidRDefault="002F1446" w:rsidP="002F1446">
      <w:pPr>
        <w:rPr>
          <w:rFonts w:cstheme="minorHAnsi"/>
        </w:rPr>
      </w:pPr>
      <w:r w:rsidRPr="002F1446">
        <w:rPr>
          <w:rFonts w:cstheme="minorHAnsi"/>
        </w:rPr>
        <w:t>Q2. Get the sum of your object.</w:t>
      </w:r>
    </w:p>
    <w:p w14:paraId="7BED03AE" w14:textId="77777777" w:rsidR="002F1446" w:rsidRPr="002F1446" w:rsidRDefault="002F1446" w:rsidP="002F14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F144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(myobject)</w:t>
      </w:r>
    </w:p>
    <w:p w14:paraId="2FBC247E" w14:textId="4EB32970" w:rsidR="002F1446" w:rsidRDefault="002F1446" w:rsidP="002F1446"/>
    <w:p w14:paraId="4A499803" w14:textId="53558AD1" w:rsidR="002F1446" w:rsidRDefault="002F1446" w:rsidP="002F1446">
      <w:pPr>
        <w:jc w:val="center"/>
      </w:pPr>
      <w:r w:rsidRPr="002F1446">
        <w:rPr>
          <w:noProof/>
        </w:rPr>
        <w:drawing>
          <wp:inline distT="0" distB="0" distL="0" distR="0" wp14:anchorId="06C38F91" wp14:editId="176763DA">
            <wp:extent cx="1371791" cy="55252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71791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B575C" w14:textId="637456F1" w:rsidR="002F1446" w:rsidRDefault="002F1446" w:rsidP="002F1446"/>
    <w:p w14:paraId="679454B9" w14:textId="77777777" w:rsidR="005B41A8" w:rsidRDefault="005B41A8">
      <w:pPr>
        <w:rPr>
          <w:rFonts w:cstheme="minorHAnsi"/>
        </w:rPr>
      </w:pPr>
      <w:r>
        <w:rPr>
          <w:rFonts w:cstheme="minorHAnsi"/>
        </w:rPr>
        <w:br w:type="page"/>
      </w:r>
    </w:p>
    <w:p w14:paraId="01385790" w14:textId="544EA171" w:rsidR="002F1446" w:rsidRPr="002F1446" w:rsidRDefault="002F1446" w:rsidP="002F1446">
      <w:pPr>
        <w:rPr>
          <w:rFonts w:cstheme="minorHAnsi"/>
        </w:rPr>
      </w:pPr>
      <w:r w:rsidRPr="002F1446">
        <w:rPr>
          <w:rFonts w:cstheme="minorHAnsi"/>
        </w:rPr>
        <w:lastRenderedPageBreak/>
        <w:t>Q3. Create the following vector by using the paste function:</w:t>
      </w:r>
    </w:p>
    <w:p w14:paraId="06CC18CA" w14:textId="77777777" w:rsidR="002F1446" w:rsidRPr="002F1446" w:rsidRDefault="002F1446" w:rsidP="002F1446">
      <w:pPr>
        <w:rPr>
          <w:rFonts w:cstheme="minorHAnsi"/>
        </w:rPr>
      </w:pPr>
      <w:r w:rsidRPr="002F1446">
        <w:rPr>
          <w:rFonts w:cstheme="minorHAnsi"/>
        </w:rPr>
        <w:t xml:space="preserve">[1] "R is great 4 and I will love it" </w:t>
      </w:r>
    </w:p>
    <w:p w14:paraId="464E9C91" w14:textId="77777777" w:rsidR="002F1446" w:rsidRPr="002F1446" w:rsidRDefault="002F1446" w:rsidP="002F1446">
      <w:pPr>
        <w:rPr>
          <w:rFonts w:cstheme="minorHAnsi"/>
        </w:rPr>
      </w:pPr>
      <w:r w:rsidRPr="002F1446">
        <w:rPr>
          <w:rFonts w:cstheme="minorHAnsi"/>
        </w:rPr>
        <w:t xml:space="preserve">[2] "R is great 7 and I will love it" </w:t>
      </w:r>
    </w:p>
    <w:p w14:paraId="320A2E2B" w14:textId="52CCCA2D" w:rsidR="002F1446" w:rsidRDefault="002F1446" w:rsidP="002F1446">
      <w:pPr>
        <w:rPr>
          <w:rFonts w:cstheme="minorHAnsi"/>
        </w:rPr>
      </w:pPr>
      <w:r w:rsidRPr="002F1446">
        <w:rPr>
          <w:rFonts w:cstheme="minorHAnsi"/>
        </w:rPr>
        <w:t>[3] "R is great 45 and I will love it"</w:t>
      </w:r>
    </w:p>
    <w:p w14:paraId="508CA8D0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 &lt;- paste(</w:t>
      </w:r>
      <w:r w:rsidRPr="00C2556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 is great"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2556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2556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d I will love it"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F351498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</w:t>
      </w:r>
    </w:p>
    <w:p w14:paraId="7263EDAC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EA1D33F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 &lt;- paste(</w:t>
      </w:r>
      <w:r w:rsidRPr="00C2556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 is great"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2556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2556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d I will love it"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1320A28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b</w:t>
      </w:r>
    </w:p>
    <w:p w14:paraId="17BC5429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EF56224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 &lt;- paste(</w:t>
      </w:r>
      <w:r w:rsidRPr="00C2556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 is great"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2556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5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2556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nd I will love it"</w:t>
      </w: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6C2D03A" w14:textId="77777777" w:rsidR="00C2556C" w:rsidRPr="00C2556C" w:rsidRDefault="00C2556C" w:rsidP="00C2556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2556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</w:t>
      </w:r>
    </w:p>
    <w:p w14:paraId="15750A39" w14:textId="4ABB100B" w:rsidR="002F1446" w:rsidRDefault="002F1446" w:rsidP="002F1446">
      <w:pPr>
        <w:rPr>
          <w:rFonts w:cstheme="minorHAnsi"/>
        </w:rPr>
      </w:pPr>
    </w:p>
    <w:p w14:paraId="05636113" w14:textId="61785F46" w:rsidR="00C2556C" w:rsidRDefault="00C2556C" w:rsidP="00C2556C">
      <w:pPr>
        <w:jc w:val="center"/>
        <w:rPr>
          <w:rFonts w:cstheme="minorHAnsi"/>
        </w:rPr>
      </w:pPr>
      <w:r w:rsidRPr="00C2556C">
        <w:rPr>
          <w:rFonts w:cstheme="minorHAnsi"/>
          <w:noProof/>
        </w:rPr>
        <w:drawing>
          <wp:inline distT="0" distB="0" distL="0" distR="0" wp14:anchorId="11CE205A" wp14:editId="2BBBDF75">
            <wp:extent cx="3877216" cy="192431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BDD1D" w14:textId="55B33C0D" w:rsidR="00C2556C" w:rsidRDefault="00C2556C" w:rsidP="00C2556C">
      <w:pPr>
        <w:rPr>
          <w:rFonts w:cstheme="minorHAnsi"/>
        </w:rPr>
      </w:pPr>
    </w:p>
    <w:p w14:paraId="5813A154" w14:textId="72F619D7" w:rsidR="00C2556C" w:rsidRPr="002E5001" w:rsidRDefault="00C2556C" w:rsidP="00C2556C">
      <w:pPr>
        <w:rPr>
          <w:rFonts w:cstheme="minorHAnsi"/>
        </w:rPr>
      </w:pPr>
      <w:r>
        <w:rPr>
          <w:rFonts w:cstheme="minorHAnsi"/>
        </w:rPr>
        <w:t xml:space="preserve">Q4. </w:t>
      </w:r>
      <w:r w:rsidRPr="002E5001">
        <w:rPr>
          <w:rFonts w:cstheme="minorHAnsi"/>
        </w:rPr>
        <w:t>Vector of 1,2,3, repeat the vector to get 11 x 1, 10 x 2, and 10 x3.</w:t>
      </w:r>
    </w:p>
    <w:p w14:paraId="6AD51B80" w14:textId="77777777" w:rsidR="00F865F1" w:rsidRPr="00F865F1" w:rsidRDefault="00F865F1" w:rsidP="00F865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 &lt;- rep(c(</w:t>
      </w:r>
      <w:r w:rsidRPr="00F865F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F865F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F865F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 times=c(</w:t>
      </w:r>
      <w:r w:rsidRPr="00F865F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F865F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F865F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0C8CDD43" w14:textId="77777777" w:rsidR="00F865F1" w:rsidRPr="00F865F1" w:rsidRDefault="00F865F1" w:rsidP="00F865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</w:t>
      </w:r>
    </w:p>
    <w:p w14:paraId="664A32E5" w14:textId="100E484A" w:rsidR="00C2556C" w:rsidRDefault="00C2556C" w:rsidP="00C2556C">
      <w:pPr>
        <w:rPr>
          <w:rFonts w:cstheme="minorHAnsi"/>
        </w:rPr>
      </w:pPr>
    </w:p>
    <w:p w14:paraId="0EF7FC1A" w14:textId="551F4BA6" w:rsidR="00F865F1" w:rsidRDefault="00F865F1" w:rsidP="00F865F1">
      <w:pPr>
        <w:jc w:val="center"/>
        <w:rPr>
          <w:rFonts w:cstheme="minorHAnsi"/>
        </w:rPr>
      </w:pPr>
      <w:r w:rsidRPr="00F865F1">
        <w:rPr>
          <w:rFonts w:cstheme="minorHAnsi"/>
          <w:noProof/>
        </w:rPr>
        <w:drawing>
          <wp:inline distT="0" distB="0" distL="0" distR="0" wp14:anchorId="51A08200" wp14:editId="15A82167">
            <wp:extent cx="5125165" cy="1476581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A607C2" w14:textId="16B6A5DD" w:rsidR="00F865F1" w:rsidRDefault="00F865F1" w:rsidP="00F865F1">
      <w:pPr>
        <w:rPr>
          <w:rFonts w:cstheme="minorHAnsi"/>
        </w:rPr>
      </w:pPr>
    </w:p>
    <w:p w14:paraId="046AA73F" w14:textId="77777777" w:rsidR="005B41A8" w:rsidRDefault="005B41A8">
      <w:pPr>
        <w:rPr>
          <w:rFonts w:cstheme="minorHAnsi"/>
        </w:rPr>
      </w:pPr>
      <w:r>
        <w:rPr>
          <w:rFonts w:cstheme="minorHAnsi"/>
        </w:rPr>
        <w:br w:type="page"/>
      </w:r>
    </w:p>
    <w:p w14:paraId="7805BF29" w14:textId="408333E5" w:rsidR="00F865F1" w:rsidRDefault="00F865F1" w:rsidP="00F865F1">
      <w:pPr>
        <w:rPr>
          <w:rFonts w:cstheme="minorHAnsi"/>
        </w:rPr>
      </w:pPr>
      <w:r>
        <w:rPr>
          <w:rFonts w:cstheme="minorHAnsi"/>
        </w:rPr>
        <w:lastRenderedPageBreak/>
        <w:t xml:space="preserve">Q5. </w:t>
      </w:r>
      <w:r w:rsidRPr="002E5001">
        <w:rPr>
          <w:rFonts w:cstheme="minorHAnsi"/>
        </w:rPr>
        <w:t>What is the value of this vector on position 7?</w:t>
      </w:r>
    </w:p>
    <w:p w14:paraId="1F4E249D" w14:textId="77777777" w:rsidR="00F865F1" w:rsidRPr="00F865F1" w:rsidRDefault="00F865F1" w:rsidP="00F865F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[</w:t>
      </w:r>
      <w:r w:rsidRPr="00F865F1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F865F1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3AE2176B" w14:textId="0A8BFA4D" w:rsidR="00F865F1" w:rsidRDefault="00F865F1" w:rsidP="00F865F1">
      <w:pPr>
        <w:rPr>
          <w:rFonts w:cstheme="minorHAnsi"/>
        </w:rPr>
      </w:pPr>
    </w:p>
    <w:p w14:paraId="370E136C" w14:textId="0AB285EB" w:rsidR="00F865F1" w:rsidRDefault="00F865F1" w:rsidP="00F865F1">
      <w:pPr>
        <w:jc w:val="center"/>
        <w:rPr>
          <w:rFonts w:cstheme="minorHAnsi"/>
        </w:rPr>
      </w:pPr>
      <w:r w:rsidRPr="00F865F1">
        <w:rPr>
          <w:rFonts w:cstheme="minorHAnsi"/>
          <w:noProof/>
        </w:rPr>
        <w:drawing>
          <wp:inline distT="0" distB="0" distL="0" distR="0" wp14:anchorId="30DA7D07" wp14:editId="48FB3754">
            <wp:extent cx="714475" cy="400106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14475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836F9" w14:textId="04F1EDEA" w:rsidR="002E5001" w:rsidRDefault="002E5001" w:rsidP="002E5001">
      <w:pPr>
        <w:rPr>
          <w:rFonts w:cstheme="minorHAnsi"/>
        </w:rPr>
      </w:pPr>
    </w:p>
    <w:p w14:paraId="5040DC6F" w14:textId="3C9A4256" w:rsidR="002E5001" w:rsidRDefault="002E5001" w:rsidP="002E5001">
      <w:pPr>
        <w:rPr>
          <w:rFonts w:cstheme="minorHAnsi"/>
        </w:rPr>
      </w:pPr>
      <w:r>
        <w:rPr>
          <w:rFonts w:cstheme="minorHAnsi"/>
        </w:rPr>
        <w:t xml:space="preserve">Q6. </w:t>
      </w:r>
      <w:r w:rsidRPr="002E5001">
        <w:rPr>
          <w:rFonts w:cstheme="minorHAnsi"/>
        </w:rPr>
        <w:t>Repeat the string “Hello R” thrice.</w:t>
      </w:r>
    </w:p>
    <w:p w14:paraId="3B9ECEC6" w14:textId="77777777" w:rsidR="00CF3F18" w:rsidRPr="00CF3F18" w:rsidRDefault="00CF3F18" w:rsidP="00CF3F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eplicate(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F3F1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Hello R"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4EFB177" w14:textId="566F67AE" w:rsidR="002E5001" w:rsidRDefault="002E5001" w:rsidP="002E5001">
      <w:pPr>
        <w:rPr>
          <w:rFonts w:cstheme="minorHAnsi"/>
        </w:rPr>
      </w:pPr>
    </w:p>
    <w:p w14:paraId="0AE971AE" w14:textId="04CD6A90" w:rsidR="00CF3F18" w:rsidRDefault="00CF3F18" w:rsidP="00CF3F18">
      <w:pPr>
        <w:jc w:val="center"/>
        <w:rPr>
          <w:rFonts w:cstheme="minorHAnsi"/>
        </w:rPr>
      </w:pPr>
      <w:r w:rsidRPr="00CF3F18">
        <w:rPr>
          <w:rFonts w:cstheme="minorHAnsi"/>
          <w:noProof/>
        </w:rPr>
        <w:drawing>
          <wp:inline distT="0" distB="0" distL="0" distR="0" wp14:anchorId="79441A65" wp14:editId="44B592CC">
            <wp:extent cx="2553056" cy="600159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5E57F" w14:textId="79622B06" w:rsidR="00CF3F18" w:rsidRDefault="00CF3F18" w:rsidP="00CF3F18">
      <w:pPr>
        <w:rPr>
          <w:rFonts w:cstheme="minorHAnsi"/>
        </w:rPr>
      </w:pPr>
    </w:p>
    <w:p w14:paraId="461988FA" w14:textId="2AB6AA28" w:rsidR="00CF3F18" w:rsidRDefault="00CF3F18" w:rsidP="00CF3F18">
      <w:pPr>
        <w:rPr>
          <w:rFonts w:cstheme="minorHAnsi"/>
        </w:rPr>
      </w:pPr>
      <w:r>
        <w:rPr>
          <w:rFonts w:cstheme="minorHAnsi"/>
        </w:rPr>
        <w:t xml:space="preserve">Q7. </w:t>
      </w:r>
      <w:r w:rsidRPr="00CF3F18">
        <w:rPr>
          <w:rFonts w:cstheme="minorHAnsi"/>
        </w:rPr>
        <w:t>Repeat the first element of a vector twice and the second element of the vector thrice.</w:t>
      </w:r>
    </w:p>
    <w:p w14:paraId="2DAEB976" w14:textId="77777777" w:rsidR="00CF3F18" w:rsidRPr="00CF3F18" w:rsidRDefault="00CF3F18" w:rsidP="00CF3F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 &lt;- rep(c(</w:t>
      </w:r>
      <w:r w:rsidRPr="00CF3F1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A'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F3F1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'B'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, times=c(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614D7943" w14:textId="7B17D89E" w:rsidR="00CF3F18" w:rsidRPr="00CF3F18" w:rsidRDefault="00CF3F18" w:rsidP="00CF3F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</w:t>
      </w:r>
    </w:p>
    <w:p w14:paraId="55A638DC" w14:textId="7431DA00" w:rsidR="00CF3F18" w:rsidRDefault="00CF3F18" w:rsidP="00CF3F18">
      <w:pPr>
        <w:rPr>
          <w:rFonts w:cstheme="minorHAnsi"/>
        </w:rPr>
      </w:pPr>
    </w:p>
    <w:p w14:paraId="378529F6" w14:textId="38552CE4" w:rsidR="00CF3F18" w:rsidRDefault="00CF3F18" w:rsidP="00CF3F18">
      <w:pPr>
        <w:jc w:val="center"/>
        <w:rPr>
          <w:rFonts w:cstheme="minorHAnsi"/>
        </w:rPr>
      </w:pPr>
      <w:r w:rsidRPr="00CF3F18">
        <w:rPr>
          <w:rFonts w:cstheme="minorHAnsi"/>
          <w:noProof/>
        </w:rPr>
        <w:drawing>
          <wp:inline distT="0" distB="0" distL="0" distR="0" wp14:anchorId="0AA93093" wp14:editId="17B93C90">
            <wp:extent cx="2838846" cy="695422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7F2BB" w14:textId="79C52CD1" w:rsidR="00CF3F18" w:rsidRDefault="00CF3F18" w:rsidP="00CF3F18">
      <w:pPr>
        <w:rPr>
          <w:rFonts w:cstheme="minorHAnsi"/>
        </w:rPr>
      </w:pPr>
    </w:p>
    <w:p w14:paraId="1C554A76" w14:textId="41C28CBF" w:rsidR="00CF3F18" w:rsidRPr="00CF3F18" w:rsidRDefault="00CF3F18" w:rsidP="00CF3F18">
      <w:pPr>
        <w:rPr>
          <w:rFonts w:cstheme="minorHAnsi"/>
        </w:rPr>
      </w:pPr>
      <w:r>
        <w:rPr>
          <w:rFonts w:cstheme="minorHAnsi"/>
        </w:rPr>
        <w:t xml:space="preserve">Q8. </w:t>
      </w:r>
      <w:r w:rsidRPr="00CF3F18">
        <w:rPr>
          <w:rFonts w:cstheme="minorHAnsi"/>
        </w:rPr>
        <w:t>Create a matrix of two rows and three columns.</w:t>
      </w:r>
    </w:p>
    <w:p w14:paraId="7D89CACA" w14:textId="77777777" w:rsidR="00CF3F18" w:rsidRPr="00CF3F18" w:rsidRDefault="00CF3F18" w:rsidP="00CF3F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trix(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CF3F1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: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nrow=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ncol=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F9E517A" w14:textId="2A359647" w:rsidR="00CF3F18" w:rsidRDefault="00CF3F18" w:rsidP="00CF3F18">
      <w:pPr>
        <w:rPr>
          <w:rFonts w:cstheme="minorHAnsi"/>
        </w:rPr>
      </w:pPr>
    </w:p>
    <w:p w14:paraId="64D2F509" w14:textId="670DD8FD" w:rsidR="00CF3F18" w:rsidRDefault="00CF3F18" w:rsidP="00CF3F18">
      <w:pPr>
        <w:jc w:val="center"/>
        <w:rPr>
          <w:rFonts w:cstheme="minorHAnsi"/>
        </w:rPr>
      </w:pPr>
      <w:r w:rsidRPr="00CF3F18">
        <w:rPr>
          <w:rFonts w:cstheme="minorHAnsi"/>
          <w:noProof/>
        </w:rPr>
        <w:drawing>
          <wp:inline distT="0" distB="0" distL="0" distR="0" wp14:anchorId="1B305F8C" wp14:editId="29CE3682">
            <wp:extent cx="2191056" cy="809738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91056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A51DB" w14:textId="1F51844E" w:rsidR="00CF3F18" w:rsidRDefault="00CF3F18" w:rsidP="00CF3F18">
      <w:pPr>
        <w:rPr>
          <w:rFonts w:cstheme="minorHAnsi"/>
        </w:rPr>
      </w:pPr>
    </w:p>
    <w:p w14:paraId="0766ACE7" w14:textId="77777777" w:rsidR="005B41A8" w:rsidRDefault="005B41A8">
      <w:pPr>
        <w:rPr>
          <w:rFonts w:cstheme="minorHAnsi"/>
        </w:rPr>
      </w:pPr>
      <w:r>
        <w:rPr>
          <w:rFonts w:cstheme="minorHAnsi"/>
        </w:rPr>
        <w:br w:type="page"/>
      </w:r>
    </w:p>
    <w:p w14:paraId="154D5F28" w14:textId="0A9EC134" w:rsidR="00CF3F18" w:rsidRPr="00CF3F18" w:rsidRDefault="00CF3F18" w:rsidP="00CF3F18">
      <w:pPr>
        <w:rPr>
          <w:rFonts w:cstheme="minorHAnsi"/>
        </w:rPr>
      </w:pPr>
      <w:r>
        <w:rPr>
          <w:rFonts w:cstheme="minorHAnsi"/>
        </w:rPr>
        <w:lastRenderedPageBreak/>
        <w:t xml:space="preserve">Q9. </w:t>
      </w:r>
      <w:r w:rsidRPr="00CF3F18">
        <w:rPr>
          <w:rFonts w:cstheme="minorHAnsi"/>
        </w:rPr>
        <w:t>Create a matrix 3X3 by row-wise.</w:t>
      </w:r>
    </w:p>
    <w:p w14:paraId="31E461A4" w14:textId="77777777" w:rsidR="00CF3F18" w:rsidRPr="00CF3F18" w:rsidRDefault="00CF3F18" w:rsidP="00CF3F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trix(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CF3F1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: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nrow=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ncol=</w:t>
      </w:r>
      <w:r w:rsidRPr="00CF3F1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byrow=</w:t>
      </w:r>
      <w:r w:rsidRPr="00CF3F18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RUE</w:t>
      </w:r>
      <w:r w:rsidRPr="00CF3F1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CB413BF" w14:textId="2182A6AC" w:rsidR="00CF3F18" w:rsidRDefault="00CF3F18" w:rsidP="00CF3F18">
      <w:pPr>
        <w:rPr>
          <w:rFonts w:cstheme="minorHAnsi"/>
        </w:rPr>
      </w:pPr>
    </w:p>
    <w:p w14:paraId="2C40E303" w14:textId="5C7C53F3" w:rsidR="00CF3F18" w:rsidRDefault="00CF3F18" w:rsidP="00CF3F18">
      <w:pPr>
        <w:jc w:val="center"/>
        <w:rPr>
          <w:rFonts w:cstheme="minorHAnsi"/>
        </w:rPr>
      </w:pPr>
      <w:r w:rsidRPr="00CF3F18">
        <w:rPr>
          <w:rFonts w:cstheme="minorHAnsi"/>
          <w:noProof/>
        </w:rPr>
        <w:drawing>
          <wp:inline distT="0" distB="0" distL="0" distR="0" wp14:anchorId="15062328" wp14:editId="277F5F6B">
            <wp:extent cx="3019846" cy="100026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D8771" w14:textId="283FD5AC" w:rsidR="00CF3F18" w:rsidRDefault="00CF3F18" w:rsidP="00CF3F18">
      <w:pPr>
        <w:rPr>
          <w:rFonts w:cstheme="minorHAnsi"/>
        </w:rPr>
      </w:pPr>
    </w:p>
    <w:p w14:paraId="33F4F26A" w14:textId="04BCF7AE" w:rsidR="00CF3F18" w:rsidRDefault="00CF3F18" w:rsidP="00CF3F18">
      <w:pPr>
        <w:rPr>
          <w:rFonts w:cstheme="minorHAnsi"/>
        </w:rPr>
      </w:pPr>
      <w:r>
        <w:rPr>
          <w:rFonts w:cstheme="minorHAnsi"/>
        </w:rPr>
        <w:t xml:space="preserve">Q10. </w:t>
      </w:r>
      <w:r w:rsidRPr="00CF3F18">
        <w:rPr>
          <w:rFonts w:cstheme="minorHAnsi"/>
        </w:rPr>
        <w:t>Build a vectors of random values with the sample(</w:t>
      </w:r>
      <w:r w:rsidR="00E717D1">
        <w:rPr>
          <w:rFonts w:cstheme="minorHAnsi"/>
        </w:rPr>
        <w:t xml:space="preserve"> </w:t>
      </w:r>
      <w:r w:rsidRPr="00CF3F18">
        <w:rPr>
          <w:rFonts w:cstheme="minorHAnsi"/>
        </w:rPr>
        <w:t>) function.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Find the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min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,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max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,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range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,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length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,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sum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,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prod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,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mean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,</w:t>
      </w:r>
      <w:r>
        <w:rPr>
          <w:rFonts w:cstheme="minorHAnsi"/>
        </w:rPr>
        <w:t xml:space="preserve"> </w:t>
      </w:r>
      <w:r w:rsidRPr="00CF3F18">
        <w:rPr>
          <w:rFonts w:cstheme="minorHAnsi"/>
        </w:rPr>
        <w:t>var(</w:t>
      </w:r>
      <w:r w:rsidR="00C86FD8">
        <w:rPr>
          <w:rFonts w:cstheme="minorHAnsi"/>
        </w:rPr>
        <w:t xml:space="preserve"> </w:t>
      </w:r>
      <w:r w:rsidRPr="00CF3F18">
        <w:rPr>
          <w:rFonts w:cstheme="minorHAnsi"/>
        </w:rPr>
        <w:t>).</w:t>
      </w:r>
    </w:p>
    <w:p w14:paraId="61EEDD89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vector &lt;- sample(</w:t>
      </w:r>
      <w:r w:rsidRPr="003B7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B7E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:</w:t>
      </w:r>
      <w:r w:rsidRPr="003B7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0</w:t>
      </w: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 size = </w:t>
      </w:r>
      <w:r w:rsidRPr="003B7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</w:t>
      </w: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3B5A8E3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domvector</w:t>
      </w:r>
    </w:p>
    <w:p w14:paraId="0B1CD752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C7D29DF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in(randomvector)</w:t>
      </w:r>
    </w:p>
    <w:p w14:paraId="18BC3BFC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ax(randomvector)</w:t>
      </w:r>
    </w:p>
    <w:p w14:paraId="085602A6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range(randomvector)</w:t>
      </w:r>
    </w:p>
    <w:p w14:paraId="66B05472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ength(randomvector)</w:t>
      </w:r>
    </w:p>
    <w:p w14:paraId="15A497D2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(randomvector)</w:t>
      </w:r>
    </w:p>
    <w:p w14:paraId="6661172C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od(randomvector)</w:t>
      </w:r>
    </w:p>
    <w:p w14:paraId="35C2E28E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mean(randomvector)</w:t>
      </w:r>
    </w:p>
    <w:p w14:paraId="107A26D3" w14:textId="77777777" w:rsidR="003B7E17" w:rsidRPr="003B7E17" w:rsidRDefault="003B7E17" w:rsidP="003B7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B7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var(randomvector)</w:t>
      </w:r>
    </w:p>
    <w:p w14:paraId="60769312" w14:textId="393019D6" w:rsidR="003B7E17" w:rsidRDefault="003B7E17" w:rsidP="00CF3F18">
      <w:pPr>
        <w:rPr>
          <w:rFonts w:cstheme="minorHAnsi"/>
        </w:rPr>
      </w:pPr>
    </w:p>
    <w:p w14:paraId="055BEE87" w14:textId="2FB4BA71" w:rsidR="003B7E17" w:rsidRPr="002F1446" w:rsidRDefault="003B7E17" w:rsidP="003B7E17">
      <w:pPr>
        <w:jc w:val="center"/>
        <w:rPr>
          <w:rFonts w:cstheme="minorHAnsi"/>
        </w:rPr>
      </w:pPr>
      <w:r w:rsidRPr="003B7E17">
        <w:rPr>
          <w:rFonts w:cstheme="minorHAnsi"/>
          <w:noProof/>
        </w:rPr>
        <w:drawing>
          <wp:inline distT="0" distB="0" distL="0" distR="0" wp14:anchorId="43613C18" wp14:editId="044B43A8">
            <wp:extent cx="3677163" cy="315321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315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7E17" w:rsidRPr="002F14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zIyNDKzNDEyMjBR0lEKTi0uzszPAykwqgUAsfZSxiwAAAA="/>
  </w:docVars>
  <w:rsids>
    <w:rsidRoot w:val="002C4CD8"/>
    <w:rsid w:val="002C4CD8"/>
    <w:rsid w:val="002E2A06"/>
    <w:rsid w:val="002E5001"/>
    <w:rsid w:val="002F1446"/>
    <w:rsid w:val="003B7E17"/>
    <w:rsid w:val="005B41A8"/>
    <w:rsid w:val="006D5FD1"/>
    <w:rsid w:val="00794072"/>
    <w:rsid w:val="00885CA3"/>
    <w:rsid w:val="00945563"/>
    <w:rsid w:val="00A62C06"/>
    <w:rsid w:val="00B30CA9"/>
    <w:rsid w:val="00C2556C"/>
    <w:rsid w:val="00C86FD8"/>
    <w:rsid w:val="00CA6D5F"/>
    <w:rsid w:val="00CE5BCA"/>
    <w:rsid w:val="00CF3F18"/>
    <w:rsid w:val="00E717D1"/>
    <w:rsid w:val="00F86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FBA93"/>
  <w15:chartTrackingRefBased/>
  <w15:docId w15:val="{A8ED0F1A-B4AC-41AB-B513-BCFE45F7D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892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2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07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03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1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9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4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8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7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72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60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63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6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0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4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94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12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9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2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1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78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75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9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236</Words>
  <Characters>1348</Characters>
  <Application>Microsoft Office Word</Application>
  <DocSecurity>0</DocSecurity>
  <Lines>11</Lines>
  <Paragraphs>3</Paragraphs>
  <ScaleCrop>false</ScaleCrop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8011 HARSH SEKSARIA</dc:creator>
  <cp:keywords/>
  <dc:description/>
  <cp:lastModifiedBy>2048011 HARSH SEKSARIA</cp:lastModifiedBy>
  <cp:revision>28</cp:revision>
  <cp:lastPrinted>2021-01-22T07:30:00Z</cp:lastPrinted>
  <dcterms:created xsi:type="dcterms:W3CDTF">2021-01-22T06:56:00Z</dcterms:created>
  <dcterms:modified xsi:type="dcterms:W3CDTF">2021-01-22T08:09:00Z</dcterms:modified>
</cp:coreProperties>
</file>